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DF80D" w14:textId="0E0EFB4E" w:rsidR="002A0A7B" w:rsidRDefault="00DE5874" w:rsidP="002A0A7B">
      <w:pPr>
        <w:spacing w:after="480"/>
        <w:jc w:val="center"/>
        <w:rPr>
          <w:rFonts w:ascii="Times New Roman" w:hAnsi="Times New Roman" w:cs="Times New Roman"/>
          <w:b/>
          <w:bCs/>
        </w:rPr>
      </w:pPr>
      <w:r w:rsidRPr="00DE5874">
        <w:rPr>
          <w:rFonts w:ascii="Times New Roman" w:hAnsi="Times New Roman" w:cs="Times New Roman"/>
          <w:b/>
          <w:bCs/>
        </w:rPr>
        <w:t>Module-B2: Basic Statistical Concepts</w:t>
      </w:r>
    </w:p>
    <w:p w14:paraId="46E0AE78" w14:textId="17C01A47" w:rsidR="00CD0EAB" w:rsidRDefault="00B400EC" w:rsidP="006A1ABF">
      <w:pPr>
        <w:spacing w:after="48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b</w:t>
      </w:r>
      <w:r w:rsidR="006A1ABF">
        <w:rPr>
          <w:rFonts w:ascii="Times New Roman" w:hAnsi="Times New Roman" w:cs="Times New Roman" w:hint="eastAsia"/>
          <w:b/>
          <w:bCs/>
        </w:rPr>
        <w:t xml:space="preserve"> </w:t>
      </w:r>
      <w:r w:rsidR="006A1ABF">
        <w:rPr>
          <w:rFonts w:ascii="Times New Roman" w:hAnsi="Times New Roman" w:cs="Times New Roman"/>
          <w:b/>
          <w:bCs/>
        </w:rPr>
        <w:t xml:space="preserve">by </w:t>
      </w:r>
      <w:r w:rsidR="00CD0EAB">
        <w:rPr>
          <w:rFonts w:ascii="Times New Roman" w:hAnsi="Times New Roman" w:cs="Times New Roman"/>
          <w:b/>
          <w:bCs/>
        </w:rPr>
        <w:t>Jinlai Xu</w:t>
      </w:r>
      <w:r w:rsidR="006A1ABF">
        <w:rPr>
          <w:rFonts w:ascii="Times New Roman" w:hAnsi="Times New Roman" w:cs="Times New Roman"/>
          <w:b/>
          <w:bCs/>
        </w:rPr>
        <w:t xml:space="preserve"> (if you have any questions, please contact </w:t>
      </w:r>
      <w:hyperlink r:id="rId7" w:history="1">
        <w:r w:rsidR="006A1ABF" w:rsidRPr="001B0DFA">
          <w:rPr>
            <w:rStyle w:val="Hyperlink"/>
            <w:rFonts w:ascii="Times New Roman" w:hAnsi="Times New Roman" w:cs="Times New Roman"/>
            <w:b/>
            <w:bCs/>
          </w:rPr>
          <w:t>jinlai.xu@pitt.edu</w:t>
        </w:r>
      </w:hyperlink>
      <w:r w:rsidR="006A1ABF">
        <w:rPr>
          <w:rFonts w:ascii="Times New Roman" w:hAnsi="Times New Roman" w:cs="Times New Roman"/>
          <w:b/>
          <w:bCs/>
        </w:rPr>
        <w:t xml:space="preserve">) </w:t>
      </w:r>
    </w:p>
    <w:p w14:paraId="221B06D9" w14:textId="4E905EAD" w:rsidR="00B400EC" w:rsidRDefault="00B400EC" w:rsidP="00B2649E">
      <w:pPr>
        <w:pStyle w:val="Heading1"/>
        <w:numPr>
          <w:ilvl w:val="0"/>
          <w:numId w:val="15"/>
        </w:numPr>
      </w:pPr>
      <w:r>
        <w:t xml:space="preserve">Prerequisites </w:t>
      </w:r>
    </w:p>
    <w:p w14:paraId="0B0B1BFF" w14:textId="443DB0DF" w:rsidR="00321121" w:rsidRDefault="00065B97" w:rsidP="0077087D">
      <w:pPr>
        <w:ind w:left="360" w:firstLine="360"/>
      </w:pPr>
      <w:r>
        <w:t>Before working on the lab, we need to first setup the environment</w:t>
      </w:r>
      <w:r w:rsidR="001A3B19">
        <w:t>. In this lab, we need to first install the Python running environmen</w:t>
      </w:r>
      <w:r w:rsidR="00321121">
        <w:t>t</w:t>
      </w:r>
      <w:r w:rsidR="001948E4">
        <w:t xml:space="preserve">. </w:t>
      </w:r>
    </w:p>
    <w:p w14:paraId="0DB72D70" w14:textId="567B0970" w:rsidR="00321121" w:rsidRDefault="00321121" w:rsidP="0077087D">
      <w:pPr>
        <w:ind w:left="360" w:firstLine="360"/>
      </w:pPr>
      <w:r>
        <w:rPr>
          <w:rFonts w:hint="eastAsia"/>
        </w:rPr>
        <w:t>T</w:t>
      </w:r>
      <w:r>
        <w:t xml:space="preserve">here are two ways to run </w:t>
      </w:r>
      <w:r w:rsidR="00E950F3">
        <w:t>the jupyter notebook either on your computer or on the cloud environment (we recommend</w:t>
      </w:r>
      <w:r w:rsidR="00B2649E">
        <w:t xml:space="preserve"> </w:t>
      </w:r>
      <w:r w:rsidR="009B6A07">
        <w:t>running</w:t>
      </w:r>
      <w:r w:rsidR="00B2649E">
        <w:t xml:space="preserve"> it on your own computer that you can save the results)</w:t>
      </w:r>
      <w:r w:rsidR="00E950F3">
        <w:t>.</w:t>
      </w:r>
    </w:p>
    <w:p w14:paraId="2F24C6F6" w14:textId="7E836227" w:rsidR="00B2649E" w:rsidRDefault="009E0E02" w:rsidP="009E0E02">
      <w:pPr>
        <w:pStyle w:val="Heading2"/>
        <w:numPr>
          <w:ilvl w:val="1"/>
          <w:numId w:val="15"/>
        </w:numPr>
      </w:pPr>
      <w:r>
        <w:t>On your own computer</w:t>
      </w:r>
    </w:p>
    <w:p w14:paraId="49962B6F" w14:textId="4D1084A6" w:rsidR="00065B97" w:rsidRDefault="001834A5" w:rsidP="0077087D">
      <w:pPr>
        <w:ind w:left="360" w:firstLine="360"/>
      </w:pPr>
      <w:r>
        <w:t xml:space="preserve">If running the python environment on your own computer. </w:t>
      </w:r>
      <w:r w:rsidR="001948E4">
        <w:t xml:space="preserve">We choose Anaconda, which is an integrated python running environment </w:t>
      </w:r>
      <w:r w:rsidR="009B6A07">
        <w:t>that</w:t>
      </w:r>
      <w:r w:rsidR="001948E4">
        <w:t xml:space="preserve"> </w:t>
      </w:r>
      <w:r w:rsidR="00A14CB7">
        <w:t xml:space="preserve">already includes the most used python libraries you need to use in the lab. </w:t>
      </w:r>
    </w:p>
    <w:p w14:paraId="3FEA8379" w14:textId="3046A419" w:rsidR="00A14CB7" w:rsidRDefault="00A14CB7" w:rsidP="00065B97">
      <w:pPr>
        <w:ind w:left="360"/>
      </w:pPr>
      <w:r>
        <w:t>To install anaconda</w:t>
      </w:r>
      <w:r w:rsidR="00C14FFB">
        <w:t>, refer to the documentation for different operating systems:</w:t>
      </w:r>
    </w:p>
    <w:p w14:paraId="2A878D00" w14:textId="6C36FCCD" w:rsidR="00C14FFB" w:rsidRDefault="00C14FFB" w:rsidP="00C14FFB">
      <w:pPr>
        <w:pStyle w:val="ListParagraph"/>
        <w:numPr>
          <w:ilvl w:val="0"/>
          <w:numId w:val="14"/>
        </w:numPr>
      </w:pPr>
      <w:r>
        <w:t xml:space="preserve">Windows: </w:t>
      </w:r>
      <w:hyperlink r:id="rId8" w:history="1">
        <w:r w:rsidRPr="00D13F2C">
          <w:rPr>
            <w:rStyle w:val="Hyperlink"/>
          </w:rPr>
          <w:t>https://docs.anaconda.com/anaconda/install/windows/</w:t>
        </w:r>
      </w:hyperlink>
      <w:r>
        <w:t xml:space="preserve"> </w:t>
      </w:r>
    </w:p>
    <w:p w14:paraId="30C51435" w14:textId="4F680336" w:rsidR="00C14FFB" w:rsidRDefault="00C14FFB" w:rsidP="00C14FFB">
      <w:pPr>
        <w:pStyle w:val="ListParagraph"/>
        <w:numPr>
          <w:ilvl w:val="0"/>
          <w:numId w:val="14"/>
        </w:numPr>
      </w:pPr>
      <w:r>
        <w:t xml:space="preserve">Mac: </w:t>
      </w:r>
      <w:hyperlink r:id="rId9" w:history="1">
        <w:r w:rsidR="009B32B4" w:rsidRPr="00D13F2C">
          <w:rPr>
            <w:rStyle w:val="Hyperlink"/>
          </w:rPr>
          <w:t>https://docs.anaconda.com/anaconda/install/mac-os/</w:t>
        </w:r>
      </w:hyperlink>
      <w:r w:rsidR="009B32B4">
        <w:t xml:space="preserve"> </w:t>
      </w:r>
    </w:p>
    <w:p w14:paraId="532AF0D2" w14:textId="083A9611" w:rsidR="00FA7CA7" w:rsidRDefault="00C14FFB" w:rsidP="009B32B4">
      <w:pPr>
        <w:pStyle w:val="ListParagraph"/>
        <w:numPr>
          <w:ilvl w:val="0"/>
          <w:numId w:val="14"/>
        </w:numPr>
      </w:pPr>
      <w:r>
        <w:t>Linux:</w:t>
      </w:r>
      <w:r w:rsidR="009B32B4">
        <w:t xml:space="preserve"> </w:t>
      </w:r>
      <w:hyperlink r:id="rId10" w:history="1">
        <w:r w:rsidR="009B32B4" w:rsidRPr="00D13F2C">
          <w:rPr>
            <w:rStyle w:val="Hyperlink"/>
          </w:rPr>
          <w:t>https://docs.anaconda.com/anaconda/install/linux/</w:t>
        </w:r>
      </w:hyperlink>
      <w:r w:rsidR="009B32B4">
        <w:t xml:space="preserve"> </w:t>
      </w:r>
    </w:p>
    <w:p w14:paraId="4A9BB9FB" w14:textId="0BF035BB" w:rsidR="00FA7CA7" w:rsidRDefault="00FA7CA7" w:rsidP="00FA7CA7"/>
    <w:p w14:paraId="3D783B00" w14:textId="1798E9EE" w:rsidR="009B32B4" w:rsidRPr="00FA2244" w:rsidRDefault="00FA7CA7" w:rsidP="00FA7CA7">
      <w:pPr>
        <w:ind w:left="360"/>
        <w:rPr>
          <w:rFonts w:ascii="Times New Roman" w:eastAsia="Times New Roman" w:hAnsi="Times New Roman" w:cs="Times New Roman"/>
        </w:rPr>
      </w:pPr>
      <w:r w:rsidRPr="00FA2244">
        <w:rPr>
          <w:rFonts w:ascii="Times New Roman" w:hAnsi="Times New Roman" w:cs="Times New Roman"/>
        </w:rPr>
        <w:t xml:space="preserve">After installing </w:t>
      </w:r>
      <w:r w:rsidRPr="00FA2244">
        <w:rPr>
          <w:rFonts w:ascii="Times New Roman" w:eastAsia="Times New Roman" w:hAnsi="Times New Roman" w:cs="Times New Roman"/>
        </w:rPr>
        <w:t xml:space="preserve">the environment, we can start the </w:t>
      </w:r>
      <w:r w:rsidR="00A60F3E" w:rsidRPr="00FA2244">
        <w:rPr>
          <w:rFonts w:ascii="Times New Roman" w:eastAsia="Times New Roman" w:hAnsi="Times New Roman" w:cs="Times New Roman"/>
        </w:rPr>
        <w:t xml:space="preserve">jupyter notebook, which has a web UI that is convenient for </w:t>
      </w:r>
      <w:r w:rsidR="001C494E" w:rsidRPr="00FA2244">
        <w:rPr>
          <w:rFonts w:ascii="Times New Roman" w:eastAsia="Times New Roman" w:hAnsi="Times New Roman" w:cs="Times New Roman"/>
        </w:rPr>
        <w:t xml:space="preserve">newbies to start with. </w:t>
      </w:r>
    </w:p>
    <w:p w14:paraId="6052FC7E" w14:textId="1F202EA4" w:rsidR="001C494E" w:rsidRDefault="004562A4" w:rsidP="001C494E">
      <w:pPr>
        <w:pStyle w:val="ListParagraph"/>
        <w:numPr>
          <w:ilvl w:val="0"/>
          <w:numId w:val="18"/>
        </w:numPr>
      </w:pPr>
      <w:r>
        <w:t>Copy the zip file provided with the lab</w:t>
      </w:r>
      <w:r w:rsidR="00C943AF">
        <w:t>, “Lab-Module</w:t>
      </w:r>
      <w:r w:rsidR="009D5DDC">
        <w:t>B2</w:t>
      </w:r>
      <w:r w:rsidR="00C943AF">
        <w:t>.zip” to a folder, e.g., “</w:t>
      </w:r>
      <w:r w:rsidR="004F790E" w:rsidRPr="004F790E">
        <w:t>C:\Users\</w:t>
      </w:r>
      <w:r w:rsidR="00333147">
        <w:t>&lt;your user name&gt;</w:t>
      </w:r>
      <w:r w:rsidR="004F790E" w:rsidRPr="004F790E">
        <w:t>\Downloads\"</w:t>
      </w:r>
      <w:r w:rsidR="004F790E">
        <w:t xml:space="preserve"> on windows</w:t>
      </w:r>
      <w:r w:rsidR="00333147">
        <w:t xml:space="preserve">, “~/Downloads” on mac. </w:t>
      </w:r>
      <w:r w:rsidR="00F64B2F">
        <w:t xml:space="preserve">Then, extract the zip file to the current folder. </w:t>
      </w:r>
    </w:p>
    <w:p w14:paraId="10A71DAD" w14:textId="40387C3E" w:rsidR="00333147" w:rsidRDefault="00333147" w:rsidP="001C494E">
      <w:pPr>
        <w:pStyle w:val="ListParagraph"/>
        <w:numPr>
          <w:ilvl w:val="0"/>
          <w:numId w:val="18"/>
        </w:numPr>
      </w:pPr>
      <w:r>
        <w:rPr>
          <w:rFonts w:hint="eastAsia"/>
        </w:rPr>
        <w:t>O</w:t>
      </w:r>
      <w:r>
        <w:t>pen a Terminal</w:t>
      </w:r>
      <w:r w:rsidR="00BE5743">
        <w:t>, on windows, it could be found</w:t>
      </w:r>
      <w:r w:rsidR="005C2117">
        <w:t xml:space="preserve"> on your startup menu as “</w:t>
      </w:r>
      <w:r w:rsidR="005C2117" w:rsidRPr="005C2117">
        <w:t>Anaconda Powershell Prompt (Anaconda3)</w:t>
      </w:r>
      <w:r w:rsidR="005C2117">
        <w:t>”, on Mac, you</w:t>
      </w:r>
      <w:r w:rsidR="00666C19">
        <w:t xml:space="preserve"> can use the default “terminal”. </w:t>
      </w:r>
    </w:p>
    <w:p w14:paraId="52031DEE" w14:textId="732407BC" w:rsidR="00666C19" w:rsidRPr="00065B97" w:rsidRDefault="001C12B9" w:rsidP="001C12B9">
      <w:pPr>
        <w:jc w:val="center"/>
      </w:pPr>
      <w:r>
        <w:rPr>
          <w:noProof/>
        </w:rPr>
        <w:drawing>
          <wp:inline distT="0" distB="0" distL="0" distR="0" wp14:anchorId="4849A3CB" wp14:editId="20BA5BCE">
            <wp:extent cx="3013477" cy="1790700"/>
            <wp:effectExtent l="0" t="0" r="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4930" cy="17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4BAC" w14:textId="5C933025" w:rsidR="0097163C" w:rsidRPr="003B2698" w:rsidRDefault="001C12B9" w:rsidP="001C12B9">
      <w:pPr>
        <w:pStyle w:val="ListParagraph"/>
        <w:numPr>
          <w:ilvl w:val="0"/>
          <w:numId w:val="18"/>
        </w:numPr>
        <w:rPr>
          <w:lang w:eastAsia="zh-CN"/>
        </w:rPr>
      </w:pPr>
      <w:r>
        <w:rPr>
          <w:rFonts w:eastAsiaTheme="minorEastAsia"/>
          <w:lang w:eastAsia="zh-CN"/>
        </w:rPr>
        <w:t>“cd” to the above folder you extract the zip file</w:t>
      </w:r>
      <w:r w:rsidR="002722C0">
        <w:rPr>
          <w:rFonts w:eastAsiaTheme="minorEastAsia"/>
          <w:lang w:eastAsia="zh-CN"/>
        </w:rPr>
        <w:t xml:space="preserve"> by typing ”cd </w:t>
      </w:r>
      <w:r w:rsidR="002722C0" w:rsidRPr="004F790E">
        <w:t>C:\Users\</w:t>
      </w:r>
      <w:r w:rsidR="002722C0">
        <w:t>&lt;your user name&gt;</w:t>
      </w:r>
      <w:r w:rsidR="002722C0" w:rsidRPr="004F790E">
        <w:t>\Downloads\</w:t>
      </w:r>
      <w:r w:rsidR="002722C0">
        <w:rPr>
          <w:rFonts w:eastAsiaTheme="minorEastAsia"/>
          <w:lang w:eastAsia="zh-CN"/>
        </w:rPr>
        <w:t>” or “cd ~/Downloads”</w:t>
      </w:r>
    </w:p>
    <w:p w14:paraId="15AAECA9" w14:textId="7379ADCF" w:rsidR="003B2698" w:rsidRPr="003B37EA" w:rsidRDefault="003B2698" w:rsidP="001C12B9">
      <w:pPr>
        <w:pStyle w:val="ListParagraph"/>
        <w:numPr>
          <w:ilvl w:val="0"/>
          <w:numId w:val="18"/>
        </w:numPr>
        <w:rPr>
          <w:lang w:eastAsia="zh-CN"/>
        </w:rPr>
      </w:pPr>
      <w:r>
        <w:rPr>
          <w:rFonts w:eastAsiaTheme="minorEastAsia" w:hint="eastAsia"/>
          <w:lang w:eastAsia="zh-CN"/>
        </w:rPr>
        <w:lastRenderedPageBreak/>
        <w:t>T</w:t>
      </w:r>
      <w:r>
        <w:rPr>
          <w:rFonts w:eastAsiaTheme="minorEastAsia"/>
          <w:lang w:eastAsia="zh-CN"/>
        </w:rPr>
        <w:t xml:space="preserve">hen, start the jupyter lab from the terminal by typing “jupyter lab”. Then, the </w:t>
      </w:r>
      <w:r w:rsidR="00917CCE">
        <w:rPr>
          <w:rFonts w:eastAsiaTheme="minorEastAsia"/>
          <w:lang w:eastAsia="zh-CN"/>
        </w:rPr>
        <w:t>tool wi</w:t>
      </w:r>
      <w:r w:rsidR="00E8113F">
        <w:rPr>
          <w:rFonts w:eastAsiaTheme="minorEastAsia"/>
          <w:lang w:eastAsia="zh-CN"/>
        </w:rPr>
        <w:t>ll</w:t>
      </w:r>
      <w:r w:rsidR="00917CCE">
        <w:rPr>
          <w:rFonts w:eastAsiaTheme="minorEastAsia"/>
          <w:lang w:eastAsia="zh-CN"/>
        </w:rPr>
        <w:t xml:space="preserve"> create the environment and automatically prompt to </w:t>
      </w:r>
      <w:r w:rsidR="00D230F7">
        <w:rPr>
          <w:rFonts w:eastAsiaTheme="minorEastAsia"/>
          <w:lang w:eastAsia="zh-CN"/>
        </w:rPr>
        <w:t xml:space="preserve">open a page in your default browser, which is </w:t>
      </w:r>
      <w:r w:rsidR="00917CCE">
        <w:rPr>
          <w:rFonts w:eastAsiaTheme="minorEastAsia"/>
          <w:lang w:eastAsia="zh-CN"/>
        </w:rPr>
        <w:t>a web site running on your own computer</w:t>
      </w:r>
      <w:r w:rsidR="00D230F7">
        <w:rPr>
          <w:rFonts w:eastAsiaTheme="minorEastAsia"/>
          <w:lang w:eastAsia="zh-CN"/>
        </w:rPr>
        <w:t>:</w:t>
      </w:r>
    </w:p>
    <w:p w14:paraId="65C05931" w14:textId="5742C7FB" w:rsidR="003B37EA" w:rsidRDefault="00FB265C" w:rsidP="00CD0EAB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37FEDA9A" wp14:editId="690D0D7E">
            <wp:extent cx="5943600" cy="3511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83CAD" w14:textId="686A5990" w:rsidR="003B37EA" w:rsidRPr="002308A7" w:rsidRDefault="00C65FE7" w:rsidP="003B37EA">
      <w:pPr>
        <w:pStyle w:val="ListParagraph"/>
        <w:numPr>
          <w:ilvl w:val="0"/>
          <w:numId w:val="18"/>
        </w:numPr>
        <w:rPr>
          <w:lang w:eastAsia="zh-CN"/>
        </w:rPr>
      </w:pPr>
      <w:r>
        <w:rPr>
          <w:rFonts w:eastAsiaTheme="minorEastAsia"/>
          <w:lang w:eastAsia="zh-CN"/>
        </w:rPr>
        <w:t>At last, simply click</w:t>
      </w:r>
      <w:r w:rsidR="002308A7">
        <w:rPr>
          <w:rFonts w:eastAsiaTheme="minorEastAsia"/>
          <w:lang w:eastAsia="zh-CN"/>
        </w:rPr>
        <w:t xml:space="preserve"> the “</w:t>
      </w:r>
      <w:r w:rsidR="009D5DDC">
        <w:rPr>
          <w:rFonts w:eastAsiaTheme="minorEastAsia"/>
          <w:lang w:eastAsia="zh-CN"/>
        </w:rPr>
        <w:t>HypothesisTesting</w:t>
      </w:r>
      <w:r w:rsidR="00D16FC3" w:rsidRPr="00540832">
        <w:rPr>
          <w:rFonts w:eastAsiaTheme="minorEastAsia"/>
          <w:lang w:eastAsia="zh-CN"/>
        </w:rPr>
        <w:t>.ipynb</w:t>
      </w:r>
      <w:r w:rsidR="002308A7">
        <w:rPr>
          <w:rFonts w:eastAsiaTheme="minorEastAsia"/>
          <w:lang w:eastAsia="zh-CN"/>
        </w:rPr>
        <w:t>” in the folder you extract to. Enjoy your journal!</w:t>
      </w:r>
    </w:p>
    <w:p w14:paraId="61ECC070" w14:textId="3169BB8D" w:rsidR="002308A7" w:rsidRDefault="002308A7" w:rsidP="002308A7">
      <w:pPr>
        <w:rPr>
          <w:lang w:eastAsia="zh-CN"/>
        </w:rPr>
      </w:pPr>
    </w:p>
    <w:p w14:paraId="4163ACAE" w14:textId="7392D817" w:rsidR="002308A7" w:rsidRDefault="002308A7" w:rsidP="002308A7">
      <w:pPr>
        <w:pStyle w:val="Heading2"/>
        <w:numPr>
          <w:ilvl w:val="1"/>
          <w:numId w:val="15"/>
        </w:numPr>
      </w:pPr>
      <w:r>
        <w:t>On cloud (colab) environment</w:t>
      </w:r>
    </w:p>
    <w:p w14:paraId="404CE3B1" w14:textId="4A202F90" w:rsidR="002308A7" w:rsidRDefault="009125AA" w:rsidP="00DF0F4A">
      <w:pPr>
        <w:pStyle w:val="ListParagraph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pen the github repository: </w:t>
      </w:r>
      <w:hyperlink r:id="rId13" w:history="1">
        <w:r w:rsidR="009B5930" w:rsidRPr="001B0DFA">
          <w:rPr>
            <w:rStyle w:val="Hyperlink"/>
            <w:lang w:eastAsia="zh-CN"/>
          </w:rPr>
          <w:t>https://github.com/xujinlai/sadet_lab</w:t>
        </w:r>
      </w:hyperlink>
    </w:p>
    <w:p w14:paraId="57E4F636" w14:textId="03DFBF0D" w:rsidR="009B5930" w:rsidRDefault="009B5930" w:rsidP="00DF0F4A">
      <w:pPr>
        <w:pStyle w:val="ListParagraph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 xml:space="preserve">Open the colab website: </w:t>
      </w:r>
      <w:hyperlink r:id="rId14" w:history="1">
        <w:r w:rsidR="00DF0F4A" w:rsidRPr="001B0DFA">
          <w:rPr>
            <w:rStyle w:val="Hyperlink"/>
            <w:lang w:eastAsia="zh-CN"/>
          </w:rPr>
          <w:t>https://colab.research.google.com/notebooks/intro.ipynb</w:t>
        </w:r>
      </w:hyperlink>
      <w:r w:rsidR="00DF0F4A">
        <w:rPr>
          <w:lang w:eastAsia="zh-CN"/>
        </w:rPr>
        <w:t xml:space="preserve"> </w:t>
      </w:r>
    </w:p>
    <w:p w14:paraId="35521721" w14:textId="1CCE33AD" w:rsidR="008C1E56" w:rsidRDefault="008C1E56" w:rsidP="008C1E56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41092D0A" wp14:editId="6441CB8C">
            <wp:extent cx="2533650" cy="2522281"/>
            <wp:effectExtent l="0" t="0" r="0" b="0"/>
            <wp:docPr id="4" name="图片 4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应用程序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2606" cy="2531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13928" w14:textId="7D02C751" w:rsidR="00DF0F4A" w:rsidRPr="006D4051" w:rsidRDefault="00DF0F4A" w:rsidP="00DF0F4A">
      <w:pPr>
        <w:pStyle w:val="ListParagraph"/>
        <w:numPr>
          <w:ilvl w:val="0"/>
          <w:numId w:val="20"/>
        </w:numPr>
        <w:rPr>
          <w:lang w:eastAsia="zh-CN"/>
        </w:rPr>
      </w:pPr>
      <w:r>
        <w:rPr>
          <w:rFonts w:eastAsiaTheme="minorEastAsia"/>
          <w:lang w:eastAsia="zh-CN"/>
        </w:rPr>
        <w:t>Go to</w:t>
      </w:r>
      <w:r w:rsidR="006D4051">
        <w:rPr>
          <w:rFonts w:eastAsiaTheme="minorEastAsia"/>
          <w:lang w:eastAsia="zh-CN"/>
        </w:rPr>
        <w:t xml:space="preserve"> File -&gt; Open notebook -&gt; Github</w:t>
      </w:r>
    </w:p>
    <w:p w14:paraId="6EA55B38" w14:textId="54124C65" w:rsidR="006D4051" w:rsidRPr="001308B4" w:rsidRDefault="006D4051" w:rsidP="00DF0F4A">
      <w:pPr>
        <w:pStyle w:val="ListParagraph"/>
        <w:numPr>
          <w:ilvl w:val="0"/>
          <w:numId w:val="20"/>
        </w:numPr>
        <w:rPr>
          <w:lang w:eastAsia="zh-CN"/>
        </w:rPr>
      </w:pPr>
      <w:r>
        <w:rPr>
          <w:rFonts w:eastAsiaTheme="minorEastAsia" w:hint="eastAsia"/>
          <w:lang w:eastAsia="zh-CN"/>
        </w:rPr>
        <w:lastRenderedPageBreak/>
        <w:t>E</w:t>
      </w:r>
      <w:r>
        <w:rPr>
          <w:rFonts w:eastAsiaTheme="minorEastAsia"/>
          <w:lang w:eastAsia="zh-CN"/>
        </w:rPr>
        <w:t xml:space="preserve">nter the </w:t>
      </w:r>
      <w:r w:rsidR="00B86C5A">
        <w:rPr>
          <w:rFonts w:eastAsiaTheme="minorEastAsia"/>
          <w:lang w:eastAsia="zh-CN"/>
        </w:rPr>
        <w:t>GitH</w:t>
      </w:r>
      <w:r>
        <w:rPr>
          <w:rFonts w:eastAsiaTheme="minorEastAsia"/>
          <w:lang w:eastAsia="zh-CN"/>
        </w:rPr>
        <w:t>ub repository</w:t>
      </w:r>
      <w:r w:rsidR="0000106A">
        <w:rPr>
          <w:rFonts w:eastAsiaTheme="minorEastAsia"/>
          <w:lang w:eastAsia="zh-CN"/>
        </w:rPr>
        <w:t xml:space="preserve"> </w:t>
      </w:r>
      <w:r w:rsidR="00B86C5A">
        <w:rPr>
          <w:rFonts w:eastAsiaTheme="minorEastAsia"/>
          <w:lang w:eastAsia="zh-CN"/>
        </w:rPr>
        <w:t>URL</w:t>
      </w:r>
      <w:r w:rsidR="0000106A">
        <w:rPr>
          <w:rFonts w:eastAsiaTheme="minorEastAsia"/>
          <w:lang w:eastAsia="zh-CN"/>
        </w:rPr>
        <w:t xml:space="preserve"> and click search</w:t>
      </w:r>
      <w:r w:rsidR="008273C9">
        <w:rPr>
          <w:rFonts w:eastAsiaTheme="minorEastAsia"/>
          <w:lang w:eastAsia="zh-CN"/>
        </w:rPr>
        <w:t>, then</w:t>
      </w:r>
      <w:r w:rsidR="000259E6">
        <w:rPr>
          <w:rFonts w:eastAsiaTheme="minorEastAsia"/>
          <w:lang w:eastAsia="zh-CN"/>
        </w:rPr>
        <w:t xml:space="preserve"> open the “</w:t>
      </w:r>
      <w:r w:rsidR="009D73B7">
        <w:rPr>
          <w:rFonts w:eastAsiaTheme="minorEastAsia"/>
          <w:lang w:eastAsia="zh-CN"/>
        </w:rPr>
        <w:t>HypothesisTesting</w:t>
      </w:r>
      <w:r w:rsidR="00540832" w:rsidRPr="00540832">
        <w:rPr>
          <w:rFonts w:eastAsiaTheme="minorEastAsia"/>
          <w:lang w:eastAsia="zh-CN"/>
        </w:rPr>
        <w:t>.ipynb</w:t>
      </w:r>
      <w:r w:rsidR="000259E6">
        <w:rPr>
          <w:rFonts w:eastAsiaTheme="minorEastAsia"/>
          <w:lang w:eastAsia="zh-CN"/>
        </w:rPr>
        <w:t>”</w:t>
      </w:r>
    </w:p>
    <w:p w14:paraId="331FEC0D" w14:textId="302AE6C5" w:rsidR="001308B4" w:rsidRPr="00DD0D93" w:rsidRDefault="001308B4" w:rsidP="00DF0F4A">
      <w:pPr>
        <w:pStyle w:val="ListParagraph"/>
        <w:numPr>
          <w:ilvl w:val="0"/>
          <w:numId w:val="20"/>
        </w:numPr>
        <w:rPr>
          <w:lang w:eastAsia="zh-CN"/>
        </w:rPr>
      </w:pP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 xml:space="preserve">dd </w:t>
      </w:r>
      <w:r w:rsidR="006A0777">
        <w:rPr>
          <w:rFonts w:eastAsiaTheme="minorEastAsia"/>
          <w:lang w:eastAsia="zh-CN"/>
        </w:rPr>
        <w:t xml:space="preserve">the </w:t>
      </w:r>
      <w:r w:rsidR="00751020">
        <w:rPr>
          <w:rFonts w:eastAsiaTheme="minorEastAsia"/>
          <w:lang w:eastAsia="zh-CN"/>
        </w:rPr>
        <w:t>dataset</w:t>
      </w:r>
      <w:r w:rsidR="009842E6">
        <w:rPr>
          <w:rFonts w:eastAsiaTheme="minorEastAsia"/>
          <w:lang w:eastAsia="zh-CN"/>
        </w:rPr>
        <w:t xml:space="preserve"> “</w:t>
      </w:r>
      <w:r w:rsidR="00751020">
        <w:rPr>
          <w:rFonts w:eastAsiaTheme="minorEastAsia"/>
          <w:lang w:eastAsia="zh-CN"/>
        </w:rPr>
        <w:t>PSID.csv</w:t>
      </w:r>
      <w:r w:rsidR="009842E6">
        <w:rPr>
          <w:rFonts w:eastAsiaTheme="minorEastAsia"/>
          <w:lang w:eastAsia="zh-CN"/>
        </w:rPr>
        <w:t xml:space="preserve">” </w:t>
      </w:r>
      <w:r w:rsidR="00227FBD">
        <w:rPr>
          <w:rFonts w:eastAsiaTheme="minorEastAsia"/>
          <w:lang w:eastAsia="zh-CN"/>
        </w:rPr>
        <w:t>by uploading the file to colab</w:t>
      </w:r>
    </w:p>
    <w:p w14:paraId="4E5247B1" w14:textId="003FA512" w:rsidR="00DD0D93" w:rsidRDefault="00DD0D93" w:rsidP="00DD0D93">
      <w:pPr>
        <w:rPr>
          <w:lang w:eastAsia="zh-CN"/>
        </w:rPr>
      </w:pPr>
    </w:p>
    <w:p w14:paraId="24AC585E" w14:textId="4F9EF152" w:rsidR="00DD0D93" w:rsidRDefault="00DD0D93" w:rsidP="00C91808">
      <w:pPr>
        <w:pStyle w:val="Heading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 Explor</w:t>
      </w:r>
      <w:r w:rsidR="00956BF5">
        <w:rPr>
          <w:lang w:eastAsia="zh-CN"/>
        </w:rPr>
        <w:t>ation</w:t>
      </w:r>
    </w:p>
    <w:p w14:paraId="4957C286" w14:textId="69310126" w:rsidR="00EB233C" w:rsidRDefault="00EB233C" w:rsidP="00DD0D93">
      <w:pPr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 xml:space="preserve">ake sure to put the </w:t>
      </w:r>
      <w:r w:rsidR="00E2563C">
        <w:rPr>
          <w:lang w:eastAsia="zh-CN"/>
        </w:rPr>
        <w:t>dataset</w:t>
      </w:r>
      <w:r w:rsidR="009842E6">
        <w:rPr>
          <w:lang w:eastAsia="zh-CN"/>
        </w:rPr>
        <w:t xml:space="preserve"> “</w:t>
      </w:r>
      <w:r w:rsidR="00E2563C">
        <w:rPr>
          <w:lang w:eastAsia="zh-CN"/>
        </w:rPr>
        <w:t>PSID.csv</w:t>
      </w:r>
      <w:r w:rsidR="009842E6">
        <w:rPr>
          <w:lang w:eastAsia="zh-CN"/>
        </w:rPr>
        <w:t>”</w:t>
      </w:r>
      <w:r w:rsidR="008F24B4">
        <w:rPr>
          <w:lang w:eastAsia="zh-CN"/>
        </w:rPr>
        <w:t xml:space="preserve"> in the folder to the same place you</w:t>
      </w:r>
      <w:r w:rsidR="008F76FE">
        <w:rPr>
          <w:lang w:eastAsia="zh-CN"/>
        </w:rPr>
        <w:t xml:space="preserve"> place the notebook</w:t>
      </w:r>
    </w:p>
    <w:p w14:paraId="12CC41D6" w14:textId="012049E3" w:rsidR="00EB233C" w:rsidRDefault="00EB233C" w:rsidP="00DD0D93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n </w:t>
      </w:r>
      <w:r w:rsidR="00B86C5A">
        <w:rPr>
          <w:lang w:eastAsia="zh-CN"/>
        </w:rPr>
        <w:t>o</w:t>
      </w:r>
      <w:r>
        <w:rPr>
          <w:lang w:eastAsia="zh-CN"/>
        </w:rPr>
        <w:t xml:space="preserve">n the </w:t>
      </w:r>
      <w:r w:rsidR="008A42AB">
        <w:rPr>
          <w:lang w:eastAsia="zh-CN"/>
        </w:rPr>
        <w:t>jupyter lab web page, you will see the UI as below:</w:t>
      </w:r>
    </w:p>
    <w:p w14:paraId="4B224002" w14:textId="25ECCB8B" w:rsidR="008A42AB" w:rsidRDefault="008A7A9D" w:rsidP="00F90A13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08495E0E" wp14:editId="3B55294C">
            <wp:extent cx="5943600" cy="44710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A45B8" w14:textId="751F183E" w:rsidR="00DF731D" w:rsidRDefault="00DF731D" w:rsidP="00DF731D">
      <w:pPr>
        <w:rPr>
          <w:noProof/>
        </w:rPr>
      </w:pPr>
      <w:r>
        <w:rPr>
          <w:rFonts w:hint="eastAsia"/>
          <w:lang w:eastAsia="zh-CN"/>
        </w:rPr>
        <w:t>Y</w:t>
      </w:r>
      <w:r>
        <w:rPr>
          <w:lang w:eastAsia="zh-CN"/>
        </w:rPr>
        <w:t xml:space="preserve">ou can simply </w:t>
      </w:r>
      <w:r w:rsidR="00EA723D">
        <w:rPr>
          <w:lang w:eastAsia="zh-CN"/>
        </w:rPr>
        <w:t xml:space="preserve">click the </w:t>
      </w:r>
      <w:r w:rsidR="008A7DA4">
        <w:rPr>
          <w:lang w:eastAsia="zh-CN"/>
        </w:rPr>
        <w:t>“</w:t>
      </w:r>
      <w:r w:rsidR="00EA723D">
        <w:rPr>
          <w:lang w:eastAsia="zh-CN"/>
        </w:rPr>
        <w:t>run</w:t>
      </w:r>
      <w:r w:rsidR="00D37E72" w:rsidRPr="00D37E72">
        <w:rPr>
          <w:noProof/>
        </w:rPr>
        <w:t xml:space="preserve"> </w:t>
      </w:r>
      <w:r w:rsidR="00D37E72">
        <w:rPr>
          <w:noProof/>
        </w:rPr>
        <w:drawing>
          <wp:inline distT="0" distB="0" distL="0" distR="0" wp14:anchorId="5B710C16" wp14:editId="1AE97C5D">
            <wp:extent cx="409575" cy="3714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7E72">
        <w:rPr>
          <w:noProof/>
        </w:rPr>
        <w:t xml:space="preserve"> button</w:t>
      </w:r>
      <w:r w:rsidR="008A7DA4">
        <w:rPr>
          <w:noProof/>
        </w:rPr>
        <w:t>”</w:t>
      </w:r>
      <w:r w:rsidR="00D37E72">
        <w:rPr>
          <w:noProof/>
        </w:rPr>
        <w:t xml:space="preserve"> to run the current cell in the notebook to see the output. </w:t>
      </w:r>
    </w:p>
    <w:p w14:paraId="213056B6" w14:textId="18C1A3CF" w:rsidR="00D37E72" w:rsidRDefault="00D37E72" w:rsidP="00DF731D">
      <w:pPr>
        <w:rPr>
          <w:noProof/>
        </w:rPr>
      </w:pPr>
      <w:r>
        <w:rPr>
          <w:rFonts w:hint="eastAsia"/>
          <w:noProof/>
        </w:rPr>
        <w:t>I</w:t>
      </w:r>
      <w:r>
        <w:rPr>
          <w:noProof/>
        </w:rPr>
        <w:t>n this particular lab, most of the codes are already provided</w:t>
      </w:r>
      <w:r w:rsidR="00DC49C9">
        <w:rPr>
          <w:noProof/>
        </w:rPr>
        <w:t xml:space="preserve"> and what you need to do is to just fit part of the codes in corresponding places. </w:t>
      </w:r>
    </w:p>
    <w:p w14:paraId="57B60D45" w14:textId="4EBF29C2" w:rsidR="008F76FE" w:rsidRDefault="008F76FE" w:rsidP="00DF731D">
      <w:pPr>
        <w:rPr>
          <w:noProof/>
        </w:rPr>
      </w:pPr>
      <w:r>
        <w:rPr>
          <w:rFonts w:hint="eastAsia"/>
          <w:noProof/>
        </w:rPr>
        <w:t>I</w:t>
      </w:r>
      <w:r>
        <w:rPr>
          <w:noProof/>
        </w:rPr>
        <w:t>f you have any part</w:t>
      </w:r>
      <w:r w:rsidR="00506A16">
        <w:rPr>
          <w:noProof/>
        </w:rPr>
        <w:t>s</w:t>
      </w:r>
      <w:r>
        <w:rPr>
          <w:noProof/>
        </w:rPr>
        <w:t xml:space="preserve"> you cannot finish by yourself, please refer to the an</w:t>
      </w:r>
      <w:r w:rsidR="00B86C5A">
        <w:rPr>
          <w:noProof/>
        </w:rPr>
        <w:t>s</w:t>
      </w:r>
      <w:r>
        <w:rPr>
          <w:noProof/>
        </w:rPr>
        <w:t>wer, which is provided in “</w:t>
      </w:r>
      <w:r w:rsidR="00506A16">
        <w:rPr>
          <w:noProof/>
        </w:rPr>
        <w:t>&lt;&gt;-answer.ipynb</w:t>
      </w:r>
      <w:r>
        <w:rPr>
          <w:noProof/>
        </w:rPr>
        <w:t>”</w:t>
      </w:r>
    </w:p>
    <w:p w14:paraId="6BD1A837" w14:textId="5C9D5EA2" w:rsidR="009158C1" w:rsidRDefault="009158C1" w:rsidP="009158C1">
      <w:pPr>
        <w:pStyle w:val="Heading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lastRenderedPageBreak/>
        <w:t>Hypothesis Testing</w:t>
      </w:r>
    </w:p>
    <w:p w14:paraId="1C446497" w14:textId="308006B3" w:rsidR="00195096" w:rsidRPr="00195096" w:rsidRDefault="00195096" w:rsidP="00195096">
      <w:pPr>
        <w:rPr>
          <w:lang w:eastAsia="zh-CN"/>
        </w:rPr>
      </w:pPr>
      <w:r>
        <w:rPr>
          <w:lang w:eastAsia="zh-CN"/>
        </w:rPr>
        <w:t>In this lab, we can learn the basic process of hypothesis testing with two examples: (i) a fair/unfair coin example</w:t>
      </w:r>
      <w:r w:rsidR="00265F96">
        <w:rPr>
          <w:lang w:eastAsia="zh-CN"/>
        </w:rPr>
        <w:t xml:space="preserve">, and (ii) an advanced example with a real dataset related to earning data. </w:t>
      </w:r>
    </w:p>
    <w:p w14:paraId="174FE55D" w14:textId="42B464D4" w:rsidR="00D26FD9" w:rsidRDefault="00F1325F" w:rsidP="00813DE2">
      <w:pPr>
        <w:rPr>
          <w:lang w:eastAsia="zh-CN"/>
        </w:rPr>
      </w:pPr>
      <w:r>
        <w:rPr>
          <w:lang w:eastAsia="zh-CN"/>
        </w:rPr>
        <w:t xml:space="preserve">The first cell needs to be run to load the libraries we may use in the remaining lab. </w:t>
      </w:r>
    </w:p>
    <w:p w14:paraId="7BBF0729" w14:textId="6E93021A" w:rsidR="001D2E77" w:rsidRDefault="006C02F3" w:rsidP="00771FFD">
      <w:pPr>
        <w:pStyle w:val="Heading2"/>
        <w:rPr>
          <w:lang w:eastAsia="zh-CN"/>
        </w:rPr>
      </w:pPr>
      <w:r>
        <w:rPr>
          <w:lang w:eastAsia="zh-CN"/>
        </w:rPr>
        <w:t>3.1 A fair/unfair coin example</w:t>
      </w:r>
    </w:p>
    <w:p w14:paraId="24DEF9B5" w14:textId="42593839" w:rsidR="00564561" w:rsidRDefault="007C260F" w:rsidP="004514A5">
      <w:r>
        <w:t xml:space="preserve">In this example, we make an unfair coin </w:t>
      </w:r>
      <w:r w:rsidR="009D73B7">
        <w:t>that</w:t>
      </w:r>
      <w:r>
        <w:t xml:space="preserve"> </w:t>
      </w:r>
      <w:r w:rsidR="0004748D">
        <w:t>has the possibility</w:t>
      </w:r>
      <w:r w:rsidR="00F85D72">
        <w:t xml:space="preserve"> 65%</w:t>
      </w:r>
      <w:r w:rsidR="0004748D">
        <w:t xml:space="preserve"> to get a head. </w:t>
      </w:r>
    </w:p>
    <w:p w14:paraId="256BE6FB" w14:textId="43BD0139" w:rsidR="0004748D" w:rsidRDefault="0004748D" w:rsidP="004514A5">
      <w:r>
        <w:t xml:space="preserve">We then </w:t>
      </w:r>
      <w:r w:rsidR="004A64C2">
        <w:t>based</w:t>
      </w:r>
      <w:r>
        <w:t xml:space="preserve"> on the hypothesis testing to test whether the coin is fair based on </w:t>
      </w:r>
      <w:r w:rsidR="004A64C2">
        <w:t xml:space="preserve">samples. </w:t>
      </w:r>
    </w:p>
    <w:p w14:paraId="1039B3EC" w14:textId="13D7C153" w:rsidR="0001163A" w:rsidRDefault="0001163A" w:rsidP="0001163A">
      <w:r>
        <w:rPr>
          <w:rFonts w:hint="eastAsia"/>
        </w:rPr>
        <w:t>T</w:t>
      </w:r>
      <w:r>
        <w:t xml:space="preserve">he code is provided and there are several parts </w:t>
      </w:r>
      <w:r w:rsidR="000B1D74">
        <w:t xml:space="preserve">that </w:t>
      </w:r>
      <w:r>
        <w:t xml:space="preserve">need to be fixed by you noted in “&lt;Your Code&gt;”. </w:t>
      </w:r>
    </w:p>
    <w:p w14:paraId="31E3C5E0" w14:textId="57204E90" w:rsidR="00ED567C" w:rsidRPr="00F84B05" w:rsidRDefault="00ED567C" w:rsidP="00ED567C">
      <w:r>
        <w:rPr>
          <w:rFonts w:hint="eastAsia"/>
        </w:rPr>
        <w:t>P</w:t>
      </w:r>
      <w:r>
        <w:t xml:space="preserve">lease fix the code, run the </w:t>
      </w:r>
      <w:r w:rsidR="002B17AD">
        <w:t>cells,</w:t>
      </w:r>
      <w:r>
        <w:t xml:space="preserve"> and answer </w:t>
      </w:r>
      <w:r w:rsidR="000B1D74">
        <w:t xml:space="preserve">the </w:t>
      </w:r>
      <w:r>
        <w:t>questions below:</w:t>
      </w:r>
    </w:p>
    <w:p w14:paraId="3E947CF5" w14:textId="24ADEACB" w:rsidR="004A64C2" w:rsidRDefault="001C7D61" w:rsidP="00ED567C">
      <w:pPr>
        <w:pStyle w:val="ListParagraph"/>
        <w:numPr>
          <w:ilvl w:val="0"/>
          <w:numId w:val="34"/>
        </w:numPr>
      </w:pPr>
      <w:r>
        <w:t xml:space="preserve">Based on the fair/unfair coin example, explain why we need to </w:t>
      </w:r>
      <w:r w:rsidR="00D578FD">
        <w:t>do the hypothesis testing.</w:t>
      </w:r>
    </w:p>
    <w:p w14:paraId="24866A94" w14:textId="2A1E9C10" w:rsidR="00D578FD" w:rsidRDefault="00D578FD" w:rsidP="00ED567C">
      <w:pPr>
        <w:pStyle w:val="ListParagraph"/>
        <w:numPr>
          <w:ilvl w:val="0"/>
          <w:numId w:val="34"/>
        </w:numPr>
      </w:pPr>
      <w:r>
        <w:t>Explain the basic</w:t>
      </w:r>
      <w:r w:rsidR="00E31BDC">
        <w:t xml:space="preserve"> steps we need to do for z-test. </w:t>
      </w:r>
    </w:p>
    <w:p w14:paraId="7355CF7A" w14:textId="7E57D359" w:rsidR="00E31BDC" w:rsidRDefault="008A7A9D" w:rsidP="00ED567C">
      <w:pPr>
        <w:pStyle w:val="ListParagraph"/>
        <w:numPr>
          <w:ilvl w:val="0"/>
          <w:numId w:val="34"/>
        </w:numPr>
      </w:pPr>
      <w:r>
        <w:t xml:space="preserve">Explain why we need to assume the normal distribution when </w:t>
      </w:r>
      <w:r w:rsidR="00431E27">
        <w:t xml:space="preserve">using the z-test. </w:t>
      </w:r>
    </w:p>
    <w:p w14:paraId="0A53F84B" w14:textId="0A2617F3" w:rsidR="00431E27" w:rsidRPr="006946A1" w:rsidRDefault="00431E27" w:rsidP="00ED567C">
      <w:pPr>
        <w:pStyle w:val="ListParagraph"/>
        <w:numPr>
          <w:ilvl w:val="0"/>
          <w:numId w:val="34"/>
        </w:numPr>
      </w:pPr>
      <w:r>
        <w:t xml:space="preserve">As you can see, </w:t>
      </w:r>
      <w:r w:rsidR="009A69C4">
        <w:t xml:space="preserve">we can also plot the </w:t>
      </w:r>
      <w:r w:rsidR="00A96FF0">
        <w:t xml:space="preserve">distribution of the coin and </w:t>
      </w:r>
      <w:r w:rsidR="004357A6">
        <w:rPr>
          <w:rFonts w:eastAsiaTheme="minorEastAsia"/>
          <w:lang w:eastAsia="zh-CN"/>
        </w:rPr>
        <w:t xml:space="preserve">intuitively get the difference between the current unfair coin with a fair coin, so why </w:t>
      </w:r>
      <w:r w:rsidR="000B1D74">
        <w:rPr>
          <w:rFonts w:eastAsiaTheme="minorEastAsia"/>
          <w:lang w:eastAsia="zh-CN"/>
        </w:rPr>
        <w:t xml:space="preserve">do </w:t>
      </w:r>
      <w:r w:rsidR="004357A6">
        <w:rPr>
          <w:rFonts w:eastAsiaTheme="minorEastAsia"/>
          <w:lang w:eastAsia="zh-CN"/>
        </w:rPr>
        <w:t>we also need hypothesis testing</w:t>
      </w:r>
      <w:r w:rsidR="00CF3720">
        <w:rPr>
          <w:rFonts w:eastAsiaTheme="minorEastAsia"/>
          <w:lang w:eastAsia="zh-CN"/>
        </w:rPr>
        <w:t xml:space="preserve">, and what is the major difference between hypothesis testing and an inference (Bayesian or </w:t>
      </w:r>
      <w:r w:rsidR="002B17AD" w:rsidRPr="002B17AD">
        <w:rPr>
          <w:rFonts w:eastAsiaTheme="minorEastAsia"/>
          <w:lang w:eastAsia="zh-CN"/>
        </w:rPr>
        <w:t>Frequentist</w:t>
      </w:r>
      <w:r w:rsidR="00CF3720">
        <w:rPr>
          <w:rFonts w:eastAsiaTheme="minorEastAsia"/>
          <w:lang w:eastAsia="zh-CN"/>
        </w:rPr>
        <w:t>)</w:t>
      </w:r>
      <w:r w:rsidR="006946A1">
        <w:rPr>
          <w:rFonts w:eastAsiaTheme="minorEastAsia"/>
          <w:lang w:eastAsia="zh-CN"/>
        </w:rPr>
        <w:t xml:space="preserve">. </w:t>
      </w:r>
    </w:p>
    <w:p w14:paraId="0AD17810" w14:textId="77AABE91" w:rsidR="006946A1" w:rsidRDefault="006946A1" w:rsidP="006946A1"/>
    <w:p w14:paraId="6C5DC658" w14:textId="10718FF2" w:rsidR="006946A1" w:rsidRDefault="006946A1" w:rsidP="006946A1">
      <w:pPr>
        <w:pStyle w:val="Heading2"/>
      </w:pPr>
      <w:r>
        <w:t>3.2 An advanced example with a real dataset</w:t>
      </w:r>
    </w:p>
    <w:p w14:paraId="7C2D34F3" w14:textId="0B49F233" w:rsidR="001E10DA" w:rsidRDefault="006946A1" w:rsidP="006946A1">
      <w:r>
        <w:t xml:space="preserve">In this part, </w:t>
      </w:r>
      <w:r w:rsidR="001E10DA">
        <w:t>we have a</w:t>
      </w:r>
      <w:r w:rsidR="000B1D74">
        <w:t>n</w:t>
      </w:r>
      <w:r w:rsidR="001E10DA">
        <w:t xml:space="preserve"> earning dataset on </w:t>
      </w:r>
      <w:r w:rsidR="005C0BF1">
        <w:t xml:space="preserve">our </w:t>
      </w:r>
      <w:r w:rsidR="001E10DA">
        <w:t xml:space="preserve">hands. What we need to know is trying to get some conclusions from </w:t>
      </w:r>
      <w:r w:rsidR="005C0BF1">
        <w:t xml:space="preserve">the </w:t>
      </w:r>
      <w:r w:rsidR="001E10DA">
        <w:t xml:space="preserve">analysis of the dataset. </w:t>
      </w:r>
    </w:p>
    <w:p w14:paraId="001B51AF" w14:textId="426EE2A6" w:rsidR="001158F6" w:rsidRDefault="001158F6" w:rsidP="006946A1">
      <w:r>
        <w:t xml:space="preserve">Here, we are trying to test the hypothesis we have from analyzing the data that the higher education level may lead to a higher earning also. </w:t>
      </w:r>
    </w:p>
    <w:p w14:paraId="0F6FAB0E" w14:textId="3B778EBF" w:rsidR="00706707" w:rsidRDefault="00706707" w:rsidP="00706707">
      <w:r>
        <w:rPr>
          <w:rFonts w:hint="eastAsia"/>
        </w:rPr>
        <w:t>T</w:t>
      </w:r>
      <w:r>
        <w:t xml:space="preserve">he code is provided and </w:t>
      </w:r>
      <w:r w:rsidR="005C0BF1">
        <w:t xml:space="preserve">several parts </w:t>
      </w:r>
      <w:r>
        <w:t xml:space="preserve">need to be fixed by you noted in “&lt;Your Code&gt;”. </w:t>
      </w:r>
    </w:p>
    <w:p w14:paraId="4A01F155" w14:textId="74AC04BC" w:rsidR="00706707" w:rsidRPr="00F84B05" w:rsidRDefault="00706707" w:rsidP="00706707">
      <w:r>
        <w:rPr>
          <w:rFonts w:hint="eastAsia"/>
        </w:rPr>
        <w:t>P</w:t>
      </w:r>
      <w:r>
        <w:t xml:space="preserve">lease fix the code, run the cells, and answer </w:t>
      </w:r>
      <w:r w:rsidR="005C0BF1">
        <w:t xml:space="preserve">the </w:t>
      </w:r>
      <w:r>
        <w:t>questions below:</w:t>
      </w:r>
    </w:p>
    <w:p w14:paraId="32F9C276" w14:textId="46502B9F" w:rsidR="001158F6" w:rsidRDefault="008E38E4" w:rsidP="00827314">
      <w:pPr>
        <w:pStyle w:val="ListParagraph"/>
        <w:numPr>
          <w:ilvl w:val="0"/>
          <w:numId w:val="35"/>
        </w:numPr>
      </w:pPr>
      <w:r>
        <w:t xml:space="preserve">Explain the difference between z-test and t-test. </w:t>
      </w:r>
    </w:p>
    <w:p w14:paraId="0CA6494F" w14:textId="53E7D8C6" w:rsidR="008E38E4" w:rsidRDefault="00EC38AA" w:rsidP="00827314">
      <w:pPr>
        <w:pStyle w:val="ListParagraph"/>
        <w:numPr>
          <w:ilvl w:val="0"/>
          <w:numId w:val="35"/>
        </w:numPr>
      </w:pPr>
      <w:r>
        <w:t>By exploring the dataset, what hypotheses you can make?</w:t>
      </w:r>
    </w:p>
    <w:p w14:paraId="0073F408" w14:textId="27EE6ADF" w:rsidR="00EC38AA" w:rsidRDefault="00785949" w:rsidP="00827314">
      <w:pPr>
        <w:pStyle w:val="ListParagraph"/>
        <w:numPr>
          <w:ilvl w:val="0"/>
          <w:numId w:val="35"/>
        </w:numPr>
      </w:pPr>
      <w:r>
        <w:t>Explain why we need to clean the dataset, for example, we remove the</w:t>
      </w:r>
      <w:r w:rsidR="00FE3988">
        <w:t xml:space="preserve"> entries that have </w:t>
      </w:r>
      <w:r w:rsidR="005C0BF1">
        <w:t xml:space="preserve">an </w:t>
      </w:r>
      <w:r w:rsidR="00FE3988">
        <w:t xml:space="preserve">education level </w:t>
      </w:r>
      <w:r w:rsidR="005C0BF1">
        <w:t xml:space="preserve">of </w:t>
      </w:r>
      <w:r w:rsidR="00FE3988">
        <w:t xml:space="preserve">more than 20. </w:t>
      </w:r>
    </w:p>
    <w:p w14:paraId="7C7D0D69" w14:textId="773719BD" w:rsidR="00FE3988" w:rsidRDefault="007E7136" w:rsidP="00827314">
      <w:pPr>
        <w:pStyle w:val="ListParagraph"/>
        <w:numPr>
          <w:ilvl w:val="0"/>
          <w:numId w:val="35"/>
        </w:numPr>
      </w:pPr>
      <w:r>
        <w:t xml:space="preserve">From the correlation table, what you can find? And why there are both positive and negative </w:t>
      </w:r>
      <w:r w:rsidR="000E4444">
        <w:t xml:space="preserve">coefficients? </w:t>
      </w:r>
    </w:p>
    <w:p w14:paraId="17E357D5" w14:textId="2073006B" w:rsidR="000E4444" w:rsidRDefault="000670D9" w:rsidP="00827314">
      <w:pPr>
        <w:pStyle w:val="ListParagraph"/>
        <w:numPr>
          <w:ilvl w:val="0"/>
          <w:numId w:val="35"/>
        </w:numPr>
      </w:pPr>
      <w:r>
        <w:t xml:space="preserve">As you can see, we </w:t>
      </w:r>
      <w:r w:rsidR="005334EF">
        <w:t xml:space="preserve">use a resampling from the overall </w:t>
      </w:r>
      <w:r w:rsidR="00E2687B">
        <w:t>dataset</w:t>
      </w:r>
      <w:r w:rsidR="005334EF">
        <w:t xml:space="preserve"> to simulate the sampl</w:t>
      </w:r>
      <w:r w:rsidR="00E2687B">
        <w:t>ing</w:t>
      </w:r>
      <w:r w:rsidR="005334EF">
        <w:t xml:space="preserve"> from the real distribution</w:t>
      </w:r>
      <w:r w:rsidR="002310AA">
        <w:t xml:space="preserve">. Explain </w:t>
      </w:r>
      <w:r w:rsidR="00E2687B">
        <w:t>why and what the influence of</w:t>
      </w:r>
      <w:r w:rsidR="00580D10">
        <w:t xml:space="preserve"> conducting</w:t>
      </w:r>
      <w:r w:rsidR="00E2687B">
        <w:t xml:space="preserve"> random sampling. </w:t>
      </w:r>
    </w:p>
    <w:p w14:paraId="76E3C70F" w14:textId="0E58E557" w:rsidR="00F9078B" w:rsidRDefault="00F9078B" w:rsidP="00827314">
      <w:pPr>
        <w:pStyle w:val="ListParagraph"/>
        <w:numPr>
          <w:ilvl w:val="0"/>
          <w:numId w:val="35"/>
        </w:numPr>
      </w:pPr>
      <w:r>
        <w:t xml:space="preserve">In the null hypothesis, we assume </w:t>
      </w:r>
      <w:r w:rsidR="00E529DF">
        <w:t>high and low education will have similar earnings</w:t>
      </w:r>
      <w:r w:rsidR="005C5983">
        <w:t xml:space="preserve">, but for the alternative hypothesis, the statement is not the opposite of the null hypothesis, </w:t>
      </w:r>
      <w:r w:rsidR="005C5983">
        <w:lastRenderedPageBreak/>
        <w:t xml:space="preserve">which is the higher education will lead to higher earnings. Why we can set the alternative hypothesis like that? </w:t>
      </w:r>
    </w:p>
    <w:p w14:paraId="0362F235" w14:textId="306456E7" w:rsidR="005C5983" w:rsidRDefault="005C5983" w:rsidP="005C5983"/>
    <w:p w14:paraId="14669684" w14:textId="4788B94F" w:rsidR="005C5983" w:rsidRDefault="0032498C" w:rsidP="0032498C">
      <w:pPr>
        <w:pStyle w:val="Heading2"/>
      </w:pPr>
      <w:r>
        <w:t>3.3 Bonus</w:t>
      </w:r>
    </w:p>
    <w:p w14:paraId="6339D786" w14:textId="73D75CAF" w:rsidR="0032498C" w:rsidRDefault="0032498C" w:rsidP="0032498C">
      <w:r>
        <w:t>From the two examples above, you have learned the basic approach</w:t>
      </w:r>
      <w:r w:rsidR="004C60BD">
        <w:t xml:space="preserve">es of z-test and t-test. </w:t>
      </w:r>
    </w:p>
    <w:p w14:paraId="57B465C9" w14:textId="77777777" w:rsidR="00EC3C09" w:rsidRDefault="004C60BD" w:rsidP="0032498C">
      <w:r>
        <w:t>You can make other hypotheses from analyzing the real dataset and based on the t-test template we give</w:t>
      </w:r>
      <w:r w:rsidR="00C05283">
        <w:t xml:space="preserve"> to test your hypotheses. </w:t>
      </w:r>
    </w:p>
    <w:p w14:paraId="280BA2EE" w14:textId="71B213F4" w:rsidR="004C60BD" w:rsidRPr="0032498C" w:rsidRDefault="00C05283" w:rsidP="0032498C">
      <w:r>
        <w:t xml:space="preserve">Have fun! </w:t>
      </w:r>
    </w:p>
    <w:sectPr w:rsidR="004C60BD" w:rsidRPr="0032498C" w:rsidSect="00840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A332C" w14:textId="77777777" w:rsidR="00DD0598" w:rsidRDefault="00DD0598" w:rsidP="00B400EC">
      <w:pPr>
        <w:spacing w:after="0"/>
      </w:pPr>
      <w:r>
        <w:separator/>
      </w:r>
    </w:p>
  </w:endnote>
  <w:endnote w:type="continuationSeparator" w:id="0">
    <w:p w14:paraId="61FACFE1" w14:textId="77777777" w:rsidR="00DD0598" w:rsidRDefault="00DD0598" w:rsidP="00B400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509EF" w14:textId="77777777" w:rsidR="00DD0598" w:rsidRDefault="00DD0598" w:rsidP="00B400EC">
      <w:pPr>
        <w:spacing w:after="0"/>
      </w:pPr>
      <w:r>
        <w:separator/>
      </w:r>
    </w:p>
  </w:footnote>
  <w:footnote w:type="continuationSeparator" w:id="0">
    <w:p w14:paraId="7B2DCFDD" w14:textId="77777777" w:rsidR="00DD0598" w:rsidRDefault="00DD0598" w:rsidP="00B400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4185"/>
    <w:multiLevelType w:val="hybridMultilevel"/>
    <w:tmpl w:val="A2CAD2C2"/>
    <w:lvl w:ilvl="0" w:tplc="B70CE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FB4A69"/>
    <w:multiLevelType w:val="hybridMultilevel"/>
    <w:tmpl w:val="D99E3D8E"/>
    <w:lvl w:ilvl="0" w:tplc="03C60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30B3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7469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4E08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34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B27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6B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8010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F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2F582F"/>
    <w:multiLevelType w:val="hybridMultilevel"/>
    <w:tmpl w:val="14046314"/>
    <w:lvl w:ilvl="0" w:tplc="DDD6F0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0FD917CB"/>
    <w:multiLevelType w:val="hybridMultilevel"/>
    <w:tmpl w:val="3C1EDD6E"/>
    <w:lvl w:ilvl="0" w:tplc="D65E7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8750F8"/>
    <w:multiLevelType w:val="hybridMultilevel"/>
    <w:tmpl w:val="41364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B3DAE"/>
    <w:multiLevelType w:val="hybridMultilevel"/>
    <w:tmpl w:val="79B457BC"/>
    <w:lvl w:ilvl="0" w:tplc="3A2034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3A6596"/>
    <w:multiLevelType w:val="hybridMultilevel"/>
    <w:tmpl w:val="AB264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C1F91"/>
    <w:multiLevelType w:val="multilevel"/>
    <w:tmpl w:val="22B25A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C7853A4"/>
    <w:multiLevelType w:val="hybridMultilevel"/>
    <w:tmpl w:val="AB78B1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7407"/>
    <w:multiLevelType w:val="hybridMultilevel"/>
    <w:tmpl w:val="C72215CC"/>
    <w:lvl w:ilvl="0" w:tplc="71C654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1D782A95"/>
    <w:multiLevelType w:val="hybridMultilevel"/>
    <w:tmpl w:val="F7DEC0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74A11"/>
    <w:multiLevelType w:val="hybridMultilevel"/>
    <w:tmpl w:val="B28C45CC"/>
    <w:lvl w:ilvl="0" w:tplc="B70CE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2736128"/>
    <w:multiLevelType w:val="hybridMultilevel"/>
    <w:tmpl w:val="027A3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DC4FE7"/>
    <w:multiLevelType w:val="hybridMultilevel"/>
    <w:tmpl w:val="2EEA189A"/>
    <w:lvl w:ilvl="0" w:tplc="3A20342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9F0174C"/>
    <w:multiLevelType w:val="hybridMultilevel"/>
    <w:tmpl w:val="D0421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1811F0"/>
    <w:multiLevelType w:val="hybridMultilevel"/>
    <w:tmpl w:val="9F5C036A"/>
    <w:lvl w:ilvl="0" w:tplc="D65E7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7B63CA"/>
    <w:multiLevelType w:val="hybridMultilevel"/>
    <w:tmpl w:val="E6248FF6"/>
    <w:lvl w:ilvl="0" w:tplc="5B38E4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924E9A"/>
    <w:multiLevelType w:val="hybridMultilevel"/>
    <w:tmpl w:val="ACCCC28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A21395D"/>
    <w:multiLevelType w:val="hybridMultilevel"/>
    <w:tmpl w:val="1FA686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500EC"/>
    <w:multiLevelType w:val="hybridMultilevel"/>
    <w:tmpl w:val="0FF8232A"/>
    <w:lvl w:ilvl="0" w:tplc="D65E7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DAB7154"/>
    <w:multiLevelType w:val="hybridMultilevel"/>
    <w:tmpl w:val="C6A4066E"/>
    <w:lvl w:ilvl="0" w:tplc="1F763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F2F6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4EDD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AED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FC2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AAD9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B8C1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18FB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B43C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E5F676B"/>
    <w:multiLevelType w:val="hybridMultilevel"/>
    <w:tmpl w:val="985A24AE"/>
    <w:lvl w:ilvl="0" w:tplc="10CCB2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FCC180E"/>
    <w:multiLevelType w:val="hybridMultilevel"/>
    <w:tmpl w:val="49501080"/>
    <w:lvl w:ilvl="0" w:tplc="B70CE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19E5911"/>
    <w:multiLevelType w:val="hybridMultilevel"/>
    <w:tmpl w:val="628C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95252F"/>
    <w:multiLevelType w:val="hybridMultilevel"/>
    <w:tmpl w:val="75C0AE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40B92"/>
    <w:multiLevelType w:val="multilevel"/>
    <w:tmpl w:val="22B25A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3FB6178"/>
    <w:multiLevelType w:val="hybridMultilevel"/>
    <w:tmpl w:val="048E0BC6"/>
    <w:lvl w:ilvl="0" w:tplc="FB6884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E6F8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4C5E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88A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7CAE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829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C8D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04B7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70D7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9CC01C9"/>
    <w:multiLevelType w:val="hybridMultilevel"/>
    <w:tmpl w:val="F2B0C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F0C59"/>
    <w:multiLevelType w:val="hybridMultilevel"/>
    <w:tmpl w:val="87901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C0741F"/>
    <w:multiLevelType w:val="hybridMultilevel"/>
    <w:tmpl w:val="9BA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8C28A3"/>
    <w:multiLevelType w:val="hybridMultilevel"/>
    <w:tmpl w:val="6B90F896"/>
    <w:lvl w:ilvl="0" w:tplc="4BD22AB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A96D4A"/>
    <w:multiLevelType w:val="hybridMultilevel"/>
    <w:tmpl w:val="6D385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F51B9F"/>
    <w:multiLevelType w:val="hybridMultilevel"/>
    <w:tmpl w:val="20023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A21797"/>
    <w:multiLevelType w:val="hybridMultilevel"/>
    <w:tmpl w:val="0D4C73F8"/>
    <w:lvl w:ilvl="0" w:tplc="3A20342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E747E94"/>
    <w:multiLevelType w:val="hybridMultilevel"/>
    <w:tmpl w:val="9B825E48"/>
    <w:lvl w:ilvl="0" w:tplc="D65E7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20"/>
  </w:num>
  <w:num w:numId="3">
    <w:abstractNumId w:val="1"/>
  </w:num>
  <w:num w:numId="4">
    <w:abstractNumId w:val="23"/>
  </w:num>
  <w:num w:numId="5">
    <w:abstractNumId w:val="12"/>
  </w:num>
  <w:num w:numId="6">
    <w:abstractNumId w:val="32"/>
  </w:num>
  <w:num w:numId="7">
    <w:abstractNumId w:val="24"/>
  </w:num>
  <w:num w:numId="8">
    <w:abstractNumId w:val="18"/>
  </w:num>
  <w:num w:numId="9">
    <w:abstractNumId w:val="6"/>
  </w:num>
  <w:num w:numId="10">
    <w:abstractNumId w:val="10"/>
  </w:num>
  <w:num w:numId="11">
    <w:abstractNumId w:val="8"/>
  </w:num>
  <w:num w:numId="12">
    <w:abstractNumId w:val="31"/>
  </w:num>
  <w:num w:numId="13">
    <w:abstractNumId w:val="29"/>
  </w:num>
  <w:num w:numId="14">
    <w:abstractNumId w:val="16"/>
  </w:num>
  <w:num w:numId="15">
    <w:abstractNumId w:val="7"/>
  </w:num>
  <w:num w:numId="16">
    <w:abstractNumId w:val="11"/>
  </w:num>
  <w:num w:numId="17">
    <w:abstractNumId w:val="0"/>
  </w:num>
  <w:num w:numId="18">
    <w:abstractNumId w:val="9"/>
  </w:num>
  <w:num w:numId="19">
    <w:abstractNumId w:val="25"/>
  </w:num>
  <w:num w:numId="20">
    <w:abstractNumId w:val="22"/>
  </w:num>
  <w:num w:numId="21">
    <w:abstractNumId w:val="3"/>
  </w:num>
  <w:num w:numId="22">
    <w:abstractNumId w:val="34"/>
  </w:num>
  <w:num w:numId="23">
    <w:abstractNumId w:val="15"/>
  </w:num>
  <w:num w:numId="24">
    <w:abstractNumId w:val="19"/>
  </w:num>
  <w:num w:numId="25">
    <w:abstractNumId w:val="17"/>
  </w:num>
  <w:num w:numId="26">
    <w:abstractNumId w:val="33"/>
  </w:num>
  <w:num w:numId="27">
    <w:abstractNumId w:val="5"/>
  </w:num>
  <w:num w:numId="28">
    <w:abstractNumId w:val="21"/>
  </w:num>
  <w:num w:numId="29">
    <w:abstractNumId w:val="13"/>
  </w:num>
  <w:num w:numId="30">
    <w:abstractNumId w:val="30"/>
  </w:num>
  <w:num w:numId="31">
    <w:abstractNumId w:val="2"/>
  </w:num>
  <w:num w:numId="32">
    <w:abstractNumId w:val="4"/>
  </w:num>
  <w:num w:numId="33">
    <w:abstractNumId w:val="14"/>
  </w:num>
  <w:num w:numId="34">
    <w:abstractNumId w:val="27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DM1NzQ1MTK2MDBQ0lEKTi0uzszPAykwNKoFAMcnQ64tAAAA"/>
  </w:docVars>
  <w:rsids>
    <w:rsidRoot w:val="002A0A7B"/>
    <w:rsid w:val="0000106A"/>
    <w:rsid w:val="00001098"/>
    <w:rsid w:val="00003B54"/>
    <w:rsid w:val="0000430B"/>
    <w:rsid w:val="0001163A"/>
    <w:rsid w:val="000151FC"/>
    <w:rsid w:val="000259E6"/>
    <w:rsid w:val="00025FE6"/>
    <w:rsid w:val="00032E5A"/>
    <w:rsid w:val="0003687C"/>
    <w:rsid w:val="000468EF"/>
    <w:rsid w:val="0004748D"/>
    <w:rsid w:val="00055A43"/>
    <w:rsid w:val="00055FD0"/>
    <w:rsid w:val="000606B3"/>
    <w:rsid w:val="00065B97"/>
    <w:rsid w:val="000670D9"/>
    <w:rsid w:val="0007719B"/>
    <w:rsid w:val="000821D9"/>
    <w:rsid w:val="000958FA"/>
    <w:rsid w:val="000A0BF2"/>
    <w:rsid w:val="000B1D74"/>
    <w:rsid w:val="000C466C"/>
    <w:rsid w:val="000E30E6"/>
    <w:rsid w:val="000E4444"/>
    <w:rsid w:val="000E5D88"/>
    <w:rsid w:val="000F1705"/>
    <w:rsid w:val="000F41A7"/>
    <w:rsid w:val="00107553"/>
    <w:rsid w:val="001158F6"/>
    <w:rsid w:val="001308B4"/>
    <w:rsid w:val="001834A5"/>
    <w:rsid w:val="0018641E"/>
    <w:rsid w:val="00191D1A"/>
    <w:rsid w:val="001948E4"/>
    <w:rsid w:val="00195096"/>
    <w:rsid w:val="00195DA8"/>
    <w:rsid w:val="001A091C"/>
    <w:rsid w:val="001A0BF5"/>
    <w:rsid w:val="001A3B19"/>
    <w:rsid w:val="001A5DFD"/>
    <w:rsid w:val="001C12B9"/>
    <w:rsid w:val="001C494E"/>
    <w:rsid w:val="001C781D"/>
    <w:rsid w:val="001C7D61"/>
    <w:rsid w:val="001D2E77"/>
    <w:rsid w:val="001D3312"/>
    <w:rsid w:val="001D5EBF"/>
    <w:rsid w:val="001E017A"/>
    <w:rsid w:val="001E10DA"/>
    <w:rsid w:val="001F6574"/>
    <w:rsid w:val="001F7767"/>
    <w:rsid w:val="00204624"/>
    <w:rsid w:val="00225967"/>
    <w:rsid w:val="00227FBD"/>
    <w:rsid w:val="002308A7"/>
    <w:rsid w:val="002310AA"/>
    <w:rsid w:val="0023115C"/>
    <w:rsid w:val="0025450D"/>
    <w:rsid w:val="00255C98"/>
    <w:rsid w:val="00265F96"/>
    <w:rsid w:val="002722C0"/>
    <w:rsid w:val="002943E1"/>
    <w:rsid w:val="0029548B"/>
    <w:rsid w:val="002A0A7B"/>
    <w:rsid w:val="002B17AD"/>
    <w:rsid w:val="002B4C2F"/>
    <w:rsid w:val="002C3F9D"/>
    <w:rsid w:val="002D6416"/>
    <w:rsid w:val="002E0EC1"/>
    <w:rsid w:val="002E7600"/>
    <w:rsid w:val="00321121"/>
    <w:rsid w:val="0032498C"/>
    <w:rsid w:val="00326C74"/>
    <w:rsid w:val="003304E0"/>
    <w:rsid w:val="00333147"/>
    <w:rsid w:val="00335344"/>
    <w:rsid w:val="00342862"/>
    <w:rsid w:val="00353F9E"/>
    <w:rsid w:val="003630F2"/>
    <w:rsid w:val="00374679"/>
    <w:rsid w:val="0038252C"/>
    <w:rsid w:val="0038730D"/>
    <w:rsid w:val="003925A1"/>
    <w:rsid w:val="003A4749"/>
    <w:rsid w:val="003A5027"/>
    <w:rsid w:val="003B2698"/>
    <w:rsid w:val="003B37EA"/>
    <w:rsid w:val="003B6DBA"/>
    <w:rsid w:val="003B7DBE"/>
    <w:rsid w:val="003D0606"/>
    <w:rsid w:val="003E30B4"/>
    <w:rsid w:val="003F5131"/>
    <w:rsid w:val="003F58E4"/>
    <w:rsid w:val="003F7B63"/>
    <w:rsid w:val="00404546"/>
    <w:rsid w:val="00404780"/>
    <w:rsid w:val="00405B3E"/>
    <w:rsid w:val="004178AE"/>
    <w:rsid w:val="00431E27"/>
    <w:rsid w:val="004357A6"/>
    <w:rsid w:val="00440FC3"/>
    <w:rsid w:val="004514A5"/>
    <w:rsid w:val="004562A4"/>
    <w:rsid w:val="00467D2B"/>
    <w:rsid w:val="004872CE"/>
    <w:rsid w:val="00491940"/>
    <w:rsid w:val="0049573F"/>
    <w:rsid w:val="004A009B"/>
    <w:rsid w:val="004A64C2"/>
    <w:rsid w:val="004B31CF"/>
    <w:rsid w:val="004C1D3C"/>
    <w:rsid w:val="004C60BD"/>
    <w:rsid w:val="004F1864"/>
    <w:rsid w:val="004F500C"/>
    <w:rsid w:val="004F790E"/>
    <w:rsid w:val="00500095"/>
    <w:rsid w:val="00506A16"/>
    <w:rsid w:val="00507CC5"/>
    <w:rsid w:val="005146ED"/>
    <w:rsid w:val="00527CE2"/>
    <w:rsid w:val="005334EF"/>
    <w:rsid w:val="005404BA"/>
    <w:rsid w:val="00540832"/>
    <w:rsid w:val="005545EB"/>
    <w:rsid w:val="00564561"/>
    <w:rsid w:val="00576B4B"/>
    <w:rsid w:val="00580D10"/>
    <w:rsid w:val="0058449F"/>
    <w:rsid w:val="005C0BF1"/>
    <w:rsid w:val="005C2117"/>
    <w:rsid w:val="005C5983"/>
    <w:rsid w:val="005C60F2"/>
    <w:rsid w:val="005E702C"/>
    <w:rsid w:val="006018D5"/>
    <w:rsid w:val="0061381F"/>
    <w:rsid w:val="00615778"/>
    <w:rsid w:val="006334A5"/>
    <w:rsid w:val="00635FCC"/>
    <w:rsid w:val="0064557A"/>
    <w:rsid w:val="0064670D"/>
    <w:rsid w:val="006616BE"/>
    <w:rsid w:val="00662AD0"/>
    <w:rsid w:val="00666C19"/>
    <w:rsid w:val="006751CF"/>
    <w:rsid w:val="00682A9D"/>
    <w:rsid w:val="00682CF3"/>
    <w:rsid w:val="00685EF8"/>
    <w:rsid w:val="006946A1"/>
    <w:rsid w:val="006976EA"/>
    <w:rsid w:val="006A0777"/>
    <w:rsid w:val="006A1ABF"/>
    <w:rsid w:val="006C02F3"/>
    <w:rsid w:val="006D4051"/>
    <w:rsid w:val="006E272A"/>
    <w:rsid w:val="006F04CB"/>
    <w:rsid w:val="007066F2"/>
    <w:rsid w:val="00706707"/>
    <w:rsid w:val="00706C65"/>
    <w:rsid w:val="007077ED"/>
    <w:rsid w:val="0073094D"/>
    <w:rsid w:val="00741358"/>
    <w:rsid w:val="00747AB6"/>
    <w:rsid w:val="00751020"/>
    <w:rsid w:val="00752320"/>
    <w:rsid w:val="007624F1"/>
    <w:rsid w:val="0077087D"/>
    <w:rsid w:val="00771FFD"/>
    <w:rsid w:val="007724E2"/>
    <w:rsid w:val="00782CDE"/>
    <w:rsid w:val="00783E4D"/>
    <w:rsid w:val="00785949"/>
    <w:rsid w:val="00792BC1"/>
    <w:rsid w:val="00793B4C"/>
    <w:rsid w:val="007B7E8F"/>
    <w:rsid w:val="007C260F"/>
    <w:rsid w:val="007D7756"/>
    <w:rsid w:val="007E26B7"/>
    <w:rsid w:val="007E7136"/>
    <w:rsid w:val="00800D95"/>
    <w:rsid w:val="00804557"/>
    <w:rsid w:val="008121B2"/>
    <w:rsid w:val="00813DE2"/>
    <w:rsid w:val="00814F70"/>
    <w:rsid w:val="00822E1E"/>
    <w:rsid w:val="00827314"/>
    <w:rsid w:val="008273C9"/>
    <w:rsid w:val="00836B6D"/>
    <w:rsid w:val="00840978"/>
    <w:rsid w:val="00852450"/>
    <w:rsid w:val="00857D89"/>
    <w:rsid w:val="00866BCD"/>
    <w:rsid w:val="008928E9"/>
    <w:rsid w:val="008A37C6"/>
    <w:rsid w:val="008A42AB"/>
    <w:rsid w:val="008A7A9D"/>
    <w:rsid w:val="008A7DA4"/>
    <w:rsid w:val="008B1078"/>
    <w:rsid w:val="008B5407"/>
    <w:rsid w:val="008C1E56"/>
    <w:rsid w:val="008E38E4"/>
    <w:rsid w:val="008F0F0F"/>
    <w:rsid w:val="008F24B4"/>
    <w:rsid w:val="008F76FE"/>
    <w:rsid w:val="009019EE"/>
    <w:rsid w:val="009125AA"/>
    <w:rsid w:val="009158C1"/>
    <w:rsid w:val="00917CCE"/>
    <w:rsid w:val="009216FE"/>
    <w:rsid w:val="009320A3"/>
    <w:rsid w:val="00932376"/>
    <w:rsid w:val="0093485E"/>
    <w:rsid w:val="00956BF5"/>
    <w:rsid w:val="0097163C"/>
    <w:rsid w:val="00982145"/>
    <w:rsid w:val="009842E6"/>
    <w:rsid w:val="00984A99"/>
    <w:rsid w:val="00987484"/>
    <w:rsid w:val="00991D5A"/>
    <w:rsid w:val="00993380"/>
    <w:rsid w:val="009A071C"/>
    <w:rsid w:val="009A3FB2"/>
    <w:rsid w:val="009A4166"/>
    <w:rsid w:val="009A5918"/>
    <w:rsid w:val="009A69C4"/>
    <w:rsid w:val="009B32B4"/>
    <w:rsid w:val="009B5930"/>
    <w:rsid w:val="009B6A07"/>
    <w:rsid w:val="009C4B96"/>
    <w:rsid w:val="009D5DDC"/>
    <w:rsid w:val="009D73B7"/>
    <w:rsid w:val="009E0E02"/>
    <w:rsid w:val="009F5D81"/>
    <w:rsid w:val="009F70DB"/>
    <w:rsid w:val="00A017F8"/>
    <w:rsid w:val="00A01D55"/>
    <w:rsid w:val="00A02F10"/>
    <w:rsid w:val="00A078A6"/>
    <w:rsid w:val="00A14CB7"/>
    <w:rsid w:val="00A159F9"/>
    <w:rsid w:val="00A2088B"/>
    <w:rsid w:val="00A26833"/>
    <w:rsid w:val="00A27075"/>
    <w:rsid w:val="00A36570"/>
    <w:rsid w:val="00A53E27"/>
    <w:rsid w:val="00A60F3E"/>
    <w:rsid w:val="00A63EEE"/>
    <w:rsid w:val="00A65571"/>
    <w:rsid w:val="00A6688A"/>
    <w:rsid w:val="00A96FF0"/>
    <w:rsid w:val="00AA67ED"/>
    <w:rsid w:val="00AC0631"/>
    <w:rsid w:val="00AD13E1"/>
    <w:rsid w:val="00AD5B94"/>
    <w:rsid w:val="00AF1463"/>
    <w:rsid w:val="00AF3C61"/>
    <w:rsid w:val="00AF4B27"/>
    <w:rsid w:val="00B00359"/>
    <w:rsid w:val="00B02395"/>
    <w:rsid w:val="00B12948"/>
    <w:rsid w:val="00B207BB"/>
    <w:rsid w:val="00B2649E"/>
    <w:rsid w:val="00B30BB4"/>
    <w:rsid w:val="00B400EC"/>
    <w:rsid w:val="00B41E94"/>
    <w:rsid w:val="00B46FA5"/>
    <w:rsid w:val="00B639B7"/>
    <w:rsid w:val="00B73618"/>
    <w:rsid w:val="00B76000"/>
    <w:rsid w:val="00B7675C"/>
    <w:rsid w:val="00B86C5A"/>
    <w:rsid w:val="00B91C4A"/>
    <w:rsid w:val="00BB1E5C"/>
    <w:rsid w:val="00BB5FCD"/>
    <w:rsid w:val="00BC7056"/>
    <w:rsid w:val="00BE5743"/>
    <w:rsid w:val="00BF31FC"/>
    <w:rsid w:val="00C05283"/>
    <w:rsid w:val="00C07AC0"/>
    <w:rsid w:val="00C10E9C"/>
    <w:rsid w:val="00C14FFB"/>
    <w:rsid w:val="00C1540F"/>
    <w:rsid w:val="00C3117A"/>
    <w:rsid w:val="00C5503C"/>
    <w:rsid w:val="00C602F4"/>
    <w:rsid w:val="00C6079A"/>
    <w:rsid w:val="00C65FE7"/>
    <w:rsid w:val="00C7148E"/>
    <w:rsid w:val="00C74917"/>
    <w:rsid w:val="00C74F52"/>
    <w:rsid w:val="00C91808"/>
    <w:rsid w:val="00C943AF"/>
    <w:rsid w:val="00C9511F"/>
    <w:rsid w:val="00CC1008"/>
    <w:rsid w:val="00CC4469"/>
    <w:rsid w:val="00CD0EAB"/>
    <w:rsid w:val="00CF3720"/>
    <w:rsid w:val="00D01A74"/>
    <w:rsid w:val="00D01DF4"/>
    <w:rsid w:val="00D122AD"/>
    <w:rsid w:val="00D16FC3"/>
    <w:rsid w:val="00D208F3"/>
    <w:rsid w:val="00D230F7"/>
    <w:rsid w:val="00D26FD9"/>
    <w:rsid w:val="00D37E72"/>
    <w:rsid w:val="00D415B1"/>
    <w:rsid w:val="00D43FD4"/>
    <w:rsid w:val="00D47425"/>
    <w:rsid w:val="00D578FD"/>
    <w:rsid w:val="00D72794"/>
    <w:rsid w:val="00D73405"/>
    <w:rsid w:val="00D7640D"/>
    <w:rsid w:val="00D842DC"/>
    <w:rsid w:val="00D96E94"/>
    <w:rsid w:val="00DA5B63"/>
    <w:rsid w:val="00DC49C9"/>
    <w:rsid w:val="00DC6E62"/>
    <w:rsid w:val="00DD0598"/>
    <w:rsid w:val="00DD0D93"/>
    <w:rsid w:val="00DD7406"/>
    <w:rsid w:val="00DE0BEF"/>
    <w:rsid w:val="00DE51CC"/>
    <w:rsid w:val="00DE5874"/>
    <w:rsid w:val="00DE5ABD"/>
    <w:rsid w:val="00DF0F4A"/>
    <w:rsid w:val="00DF731D"/>
    <w:rsid w:val="00E20D70"/>
    <w:rsid w:val="00E2563C"/>
    <w:rsid w:val="00E2687B"/>
    <w:rsid w:val="00E31BDC"/>
    <w:rsid w:val="00E36DF7"/>
    <w:rsid w:val="00E42852"/>
    <w:rsid w:val="00E43D7A"/>
    <w:rsid w:val="00E47024"/>
    <w:rsid w:val="00E529DF"/>
    <w:rsid w:val="00E62CAB"/>
    <w:rsid w:val="00E67771"/>
    <w:rsid w:val="00E67F90"/>
    <w:rsid w:val="00E8113F"/>
    <w:rsid w:val="00E950F3"/>
    <w:rsid w:val="00EA0F46"/>
    <w:rsid w:val="00EA4F8A"/>
    <w:rsid w:val="00EA723D"/>
    <w:rsid w:val="00EB233C"/>
    <w:rsid w:val="00EC04DB"/>
    <w:rsid w:val="00EC38AA"/>
    <w:rsid w:val="00EC3C09"/>
    <w:rsid w:val="00ED5352"/>
    <w:rsid w:val="00ED567C"/>
    <w:rsid w:val="00ED6163"/>
    <w:rsid w:val="00ED63B2"/>
    <w:rsid w:val="00ED7016"/>
    <w:rsid w:val="00EE3D05"/>
    <w:rsid w:val="00EE78DF"/>
    <w:rsid w:val="00EF4523"/>
    <w:rsid w:val="00F02DE7"/>
    <w:rsid w:val="00F1325F"/>
    <w:rsid w:val="00F20199"/>
    <w:rsid w:val="00F25404"/>
    <w:rsid w:val="00F37345"/>
    <w:rsid w:val="00F613A8"/>
    <w:rsid w:val="00F64B2F"/>
    <w:rsid w:val="00F75CAC"/>
    <w:rsid w:val="00F75E93"/>
    <w:rsid w:val="00F85D72"/>
    <w:rsid w:val="00F85EA7"/>
    <w:rsid w:val="00F9078B"/>
    <w:rsid w:val="00F90A13"/>
    <w:rsid w:val="00FA2244"/>
    <w:rsid w:val="00FA7CA7"/>
    <w:rsid w:val="00FB265C"/>
    <w:rsid w:val="00FC5D1D"/>
    <w:rsid w:val="00FC6E29"/>
    <w:rsid w:val="00FE1710"/>
    <w:rsid w:val="00FE2364"/>
    <w:rsid w:val="00FE3988"/>
    <w:rsid w:val="00FF4467"/>
    <w:rsid w:val="00FF5AAA"/>
    <w:rsid w:val="00FF6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8E5842"/>
  <w15:chartTrackingRefBased/>
  <w15:docId w15:val="{3EBBE3FB-2597-7147-92DA-E2A785508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707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40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0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00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A7B"/>
    <w:pPr>
      <w:spacing w:after="0"/>
      <w:ind w:left="720"/>
      <w:contextualSpacing/>
    </w:pPr>
    <w:rPr>
      <w:rFonts w:ascii="Times New Roman" w:eastAsia="Times New Roman" w:hAnsi="Times New Roman" w:cs="Times New Roman"/>
    </w:rPr>
  </w:style>
  <w:style w:type="paragraph" w:customStyle="1" w:styleId="Style1">
    <w:name w:val="Style1"/>
    <w:basedOn w:val="Normal"/>
    <w:link w:val="Style1Char"/>
    <w:qFormat/>
    <w:rsid w:val="00C5503C"/>
    <w:rPr>
      <w:rFonts w:ascii="Times New Roman" w:hAnsi="Times New Roman" w:cs="Times New Roman"/>
      <w:b/>
      <w:bCs/>
    </w:rPr>
  </w:style>
  <w:style w:type="character" w:customStyle="1" w:styleId="Style1Char">
    <w:name w:val="Style1 Char"/>
    <w:basedOn w:val="DefaultParagraphFont"/>
    <w:link w:val="Style1"/>
    <w:rsid w:val="00C5503C"/>
    <w:rPr>
      <w:rFonts w:ascii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ED61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16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00E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400EC"/>
  </w:style>
  <w:style w:type="paragraph" w:styleId="Footer">
    <w:name w:val="footer"/>
    <w:basedOn w:val="Normal"/>
    <w:link w:val="FooterChar"/>
    <w:uiPriority w:val="99"/>
    <w:unhideWhenUsed/>
    <w:rsid w:val="00B400E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400EC"/>
  </w:style>
  <w:style w:type="character" w:customStyle="1" w:styleId="Heading1Char">
    <w:name w:val="Heading 1 Char"/>
    <w:basedOn w:val="DefaultParagraphFont"/>
    <w:link w:val="Heading1"/>
    <w:uiPriority w:val="9"/>
    <w:rsid w:val="00B40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00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00E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uiPriority w:val="1"/>
    <w:qFormat/>
    <w:rsid w:val="00B26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40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7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06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88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6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1304">
          <w:marLeft w:val="446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2347">
          <w:marLeft w:val="116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66864">
          <w:marLeft w:val="446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8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950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0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70292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3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7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01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66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76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6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8503">
          <w:marLeft w:val="446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anaconda/install/windows/" TargetMode="External"/><Relationship Id="rId13" Type="http://schemas.openxmlformats.org/officeDocument/2006/relationships/hyperlink" Target="https://github.com/xujinlai/sadet_lab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inlai.xu@pitt.edu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docs.anaconda.com/anaconda/install/linux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anaconda.com/anaconda/install/mac-os/" TargetMode="External"/><Relationship Id="rId14" Type="http://schemas.openxmlformats.org/officeDocument/2006/relationships/hyperlink" Target="https://colab.research.google.com/notebooks/intro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5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isamy, Balaji</dc:creator>
  <cp:keywords/>
  <dc:description/>
  <cp:lastModifiedBy>Jinlai Xu</cp:lastModifiedBy>
  <cp:revision>375</cp:revision>
  <dcterms:created xsi:type="dcterms:W3CDTF">2020-08-10T00:56:00Z</dcterms:created>
  <dcterms:modified xsi:type="dcterms:W3CDTF">2021-09-08T15:14:00Z</dcterms:modified>
</cp:coreProperties>
</file>